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885" w:type="dxa"/>
        <w:tblLayout w:type="fixed"/>
        <w:tblLook w:val="04A0" w:firstRow="1" w:lastRow="0" w:firstColumn="1" w:lastColumn="0" w:noHBand="0" w:noVBand="1"/>
      </w:tblPr>
      <w:tblGrid>
        <w:gridCol w:w="2065"/>
        <w:gridCol w:w="720"/>
        <w:gridCol w:w="810"/>
        <w:gridCol w:w="720"/>
        <w:gridCol w:w="649"/>
        <w:gridCol w:w="251"/>
        <w:gridCol w:w="893"/>
        <w:gridCol w:w="7"/>
        <w:gridCol w:w="1800"/>
        <w:gridCol w:w="627"/>
        <w:gridCol w:w="993"/>
        <w:gridCol w:w="743"/>
        <w:gridCol w:w="594"/>
        <w:gridCol w:w="13"/>
      </w:tblGrid>
      <w:tr w:rsidR="00183EB0" w:rsidRPr="00E53E40" w:rsidTr="00922B17">
        <w:trPr>
          <w:gridAfter w:val="1"/>
          <w:wAfter w:w="13" w:type="dxa"/>
        </w:trPr>
        <w:tc>
          <w:tcPr>
            <w:tcW w:w="4964" w:type="dxa"/>
            <w:gridSpan w:val="5"/>
            <w:vMerge w:val="restart"/>
          </w:tcPr>
          <w:p w:rsidR="00183EB0" w:rsidRPr="004F0FBE" w:rsidRDefault="00AE6DF1" w:rsidP="00922B17">
            <w:pPr>
              <w:rPr>
                <w:rFonts w:asciiTheme="majorBidi" w:hAnsiTheme="majorBidi" w:cstheme="majorBidi"/>
                <w:color w:val="1F497D" w:themeColor="text2"/>
                <w:rtl/>
              </w:rPr>
            </w:pPr>
            <w:hyperlink r:id="rId8" w:history="1">
              <w:r w:rsidR="00183EB0" w:rsidRPr="004F0FBE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www.nanotahlil.ir</w:t>
              </w:r>
            </w:hyperlink>
            <w:r w:rsidR="00183EB0" w:rsidRPr="004F0FBE">
              <w:rPr>
                <w:rFonts w:asciiTheme="majorBidi" w:hAnsiTheme="majorBidi" w:cstheme="majorBidi"/>
                <w:color w:val="1F497D" w:themeColor="text2"/>
              </w:rPr>
              <w:t xml:space="preserve"> </w:t>
            </w:r>
          </w:p>
          <w:p w:rsidR="00183EB0" w:rsidRPr="00E53E40" w:rsidRDefault="00183EB0" w:rsidP="00922B17">
            <w:pPr>
              <w:rPr>
                <w:rFonts w:asciiTheme="majorBidi" w:hAnsiTheme="majorBidi" w:cstheme="majorBidi"/>
                <w:color w:val="1F497D" w:themeColor="text2"/>
                <w:sz w:val="18"/>
                <w:szCs w:val="18"/>
              </w:rPr>
            </w:pPr>
          </w:p>
          <w:p w:rsidR="00183EB0" w:rsidRDefault="00183EB0" w:rsidP="00922B17">
            <w:pPr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747570" cy="781050"/>
                  <wp:effectExtent l="0" t="0" r="0" b="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8842" cy="784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83EB0" w:rsidRDefault="00183EB0" w:rsidP="00922B17">
            <w:pPr>
              <w:rPr>
                <w:rFonts w:cs="B Zar"/>
                <w:sz w:val="18"/>
                <w:szCs w:val="18"/>
                <w:rtl/>
              </w:rPr>
            </w:pPr>
          </w:p>
          <w:p w:rsidR="00183EB0" w:rsidRPr="00E53E40" w:rsidRDefault="00183EB0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8"/>
            <w:shd w:val="clear" w:color="auto" w:fill="E5DFEC" w:themeFill="accent4" w:themeFillTint="33"/>
          </w:tcPr>
          <w:p w:rsidR="00183EB0" w:rsidRPr="00E53E40" w:rsidRDefault="00183EB0" w:rsidP="00922B1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 w:rsidRPr="004F0FB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FESEM</w:t>
            </w:r>
            <w:r>
              <w:rPr>
                <w:rFonts w:cs="B Zar"/>
                <w:sz w:val="18"/>
                <w:szCs w:val="18"/>
              </w:rPr>
              <w:t xml:space="preserve"> </w:t>
            </w:r>
          </w:p>
        </w:tc>
      </w:tr>
      <w:tr w:rsidR="00183EB0" w:rsidRPr="00E53E40" w:rsidTr="00922B17">
        <w:trPr>
          <w:gridAfter w:val="1"/>
          <w:wAfter w:w="13" w:type="dxa"/>
        </w:trPr>
        <w:tc>
          <w:tcPr>
            <w:tcW w:w="4964" w:type="dxa"/>
            <w:gridSpan w:val="5"/>
            <w:vMerge/>
          </w:tcPr>
          <w:p w:rsidR="00183EB0" w:rsidRPr="00E53E40" w:rsidRDefault="00183EB0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57" w:type="dxa"/>
            <w:gridSpan w:val="4"/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183EB0" w:rsidRPr="00E53E40" w:rsidTr="00922B17">
        <w:trPr>
          <w:gridAfter w:val="1"/>
          <w:wAfter w:w="13" w:type="dxa"/>
        </w:trPr>
        <w:tc>
          <w:tcPr>
            <w:tcW w:w="4964" w:type="dxa"/>
            <w:gridSpan w:val="5"/>
            <w:vMerge/>
          </w:tcPr>
          <w:p w:rsidR="00183EB0" w:rsidRPr="00E53E40" w:rsidRDefault="00183EB0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57" w:type="dxa"/>
            <w:gridSpan w:val="4"/>
            <w:tcBorders>
              <w:bottom w:val="single" w:sz="4" w:space="0" w:color="DDD9C3" w:themeColor="background2" w:themeShade="E6"/>
            </w:tcBorders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183EB0" w:rsidRPr="00E53E40" w:rsidTr="00922B17">
        <w:trPr>
          <w:gridAfter w:val="1"/>
          <w:wAfter w:w="13" w:type="dxa"/>
        </w:trPr>
        <w:tc>
          <w:tcPr>
            <w:tcW w:w="4964" w:type="dxa"/>
            <w:gridSpan w:val="5"/>
            <w:vMerge/>
          </w:tcPr>
          <w:p w:rsidR="00183EB0" w:rsidRPr="00E53E40" w:rsidRDefault="00183EB0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57" w:type="dxa"/>
            <w:gridSpan w:val="4"/>
            <w:tcBorders>
              <w:top w:val="single" w:sz="4" w:space="0" w:color="DDD9C3" w:themeColor="background2" w:themeShade="E6"/>
            </w:tcBorders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183EB0" w:rsidRPr="00E53E40" w:rsidTr="00922B17">
        <w:trPr>
          <w:gridAfter w:val="1"/>
          <w:wAfter w:w="13" w:type="dxa"/>
        </w:trPr>
        <w:tc>
          <w:tcPr>
            <w:tcW w:w="4964" w:type="dxa"/>
            <w:gridSpan w:val="5"/>
            <w:vMerge/>
          </w:tcPr>
          <w:p w:rsidR="00183EB0" w:rsidRPr="00E53E40" w:rsidRDefault="00183EB0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57" w:type="dxa"/>
            <w:gridSpan w:val="4"/>
          </w:tcPr>
          <w:p w:rsidR="00183EB0" w:rsidRPr="00E53E40" w:rsidRDefault="00183EB0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183EB0" w:rsidRPr="00E53E40" w:rsidTr="00183EB0">
        <w:trPr>
          <w:gridAfter w:val="1"/>
          <w:wAfter w:w="13" w:type="dxa"/>
          <w:trHeight w:val="500"/>
        </w:trPr>
        <w:tc>
          <w:tcPr>
            <w:tcW w:w="4964" w:type="dxa"/>
            <w:gridSpan w:val="5"/>
            <w:vMerge/>
          </w:tcPr>
          <w:p w:rsidR="00183EB0" w:rsidRPr="00E53E40" w:rsidRDefault="00183EB0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8"/>
          </w:tcPr>
          <w:p w:rsidR="00183EB0" w:rsidRPr="002F0FDA" w:rsidRDefault="00183EB0" w:rsidP="002F0FD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183EB0" w:rsidRPr="00E53E40" w:rsidRDefault="00183EB0" w:rsidP="002F0FDA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922B17">
        <w:trPr>
          <w:gridAfter w:val="1"/>
          <w:wAfter w:w="13" w:type="dxa"/>
        </w:trPr>
        <w:tc>
          <w:tcPr>
            <w:tcW w:w="10872" w:type="dxa"/>
            <w:gridSpan w:val="13"/>
            <w:shd w:val="clear" w:color="auto" w:fill="E5DFEC" w:themeFill="accent4" w:themeFillTint="33"/>
          </w:tcPr>
          <w:p w:rsidR="00A97562" w:rsidRPr="00E53E40" w:rsidRDefault="00A97562" w:rsidP="00922B17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42188B" w:rsidRPr="00E53E40" w:rsidTr="0042188B">
        <w:trPr>
          <w:gridAfter w:val="1"/>
          <w:wAfter w:w="13" w:type="dxa"/>
          <w:trHeight w:val="624"/>
        </w:trPr>
        <w:tc>
          <w:tcPr>
            <w:tcW w:w="10872" w:type="dxa"/>
            <w:gridSpan w:val="13"/>
            <w:shd w:val="clear" w:color="auto" w:fill="FFFFFF" w:themeFill="background1"/>
          </w:tcPr>
          <w:p w:rsidR="0042188B" w:rsidRPr="0042188B" w:rsidRDefault="0042188B" w:rsidP="0042188B">
            <w:pPr>
              <w:tabs>
                <w:tab w:val="left" w:pos="5388"/>
                <w:tab w:val="right" w:pos="9026"/>
              </w:tabs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42188B">
              <w:rPr>
                <w:rFonts w:cs="B Zar"/>
                <w:sz w:val="18"/>
                <w:szCs w:val="18"/>
              </w:rPr>
              <w:tab/>
            </w:r>
            <w:r w:rsidR="00AB4C7F"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Pr="0042188B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نوع آنالیز </w:t>
            </w:r>
          </w:p>
          <w:p w:rsidR="0042188B" w:rsidRPr="0042188B" w:rsidRDefault="0042188B" w:rsidP="0042188B">
            <w:pPr>
              <w:tabs>
                <w:tab w:val="left" w:pos="5388"/>
                <w:tab w:val="right" w:pos="9026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FESEM 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                  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 </w:t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FESEM+EDX/MAP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 </w:t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    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              onlyEDX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                          </w:t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       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only</w:t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>MAP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582CAD" w:rsidRPr="00E53E40" w:rsidTr="007E00A1">
        <w:trPr>
          <w:gridAfter w:val="1"/>
          <w:wAfter w:w="13" w:type="dxa"/>
          <w:trHeight w:val="231"/>
        </w:trPr>
        <w:tc>
          <w:tcPr>
            <w:tcW w:w="2065" w:type="dxa"/>
            <w:vMerge w:val="restart"/>
          </w:tcPr>
          <w:p w:rsidR="00582CAD" w:rsidRPr="00E53E40" w:rsidRDefault="00582CAD" w:rsidP="007D49B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8F298A">
              <w:rPr>
                <w:rFonts w:cs="B Zar"/>
                <w:sz w:val="18"/>
                <w:szCs w:val="18"/>
                <w:rtl/>
                <w:lang w:bidi="ar-SA"/>
              </w:rPr>
              <w:t xml:space="preserve">عناصر به تفکیک برای </w:t>
            </w:r>
            <w:r w:rsidRPr="008F298A">
              <w:rPr>
                <w:rFonts w:cs="B Zar"/>
                <w:sz w:val="18"/>
                <w:szCs w:val="18"/>
                <w:lang w:bidi="ar-SA"/>
              </w:rPr>
              <w:t xml:space="preserve"> </w:t>
            </w:r>
            <w:r w:rsidRPr="00184EAD">
              <w:rPr>
                <w:rFonts w:asciiTheme="majorBidi" w:hAnsiTheme="majorBidi" w:cstheme="majorBidi"/>
                <w:sz w:val="18"/>
                <w:szCs w:val="18"/>
                <w:lang w:bidi="ar-SA"/>
              </w:rPr>
              <w:t>EDS</w:t>
            </w:r>
            <w:r w:rsidRPr="008F298A">
              <w:rPr>
                <w:rFonts w:cs="B Zar" w:hint="cs"/>
                <w:sz w:val="18"/>
                <w:szCs w:val="18"/>
                <w:rtl/>
                <w:lang w:bidi="ar-SA"/>
              </w:rPr>
              <w:t xml:space="preserve"> ی</w:t>
            </w:r>
            <w:r w:rsidRPr="008F298A">
              <w:rPr>
                <w:rFonts w:cs="B Zar"/>
                <w:sz w:val="18"/>
                <w:szCs w:val="18"/>
                <w:rtl/>
                <w:lang w:bidi="ar-SA"/>
              </w:rPr>
              <w:t xml:space="preserve">ا </w:t>
            </w:r>
            <w:r w:rsidRPr="00184EAD">
              <w:rPr>
                <w:rFonts w:asciiTheme="majorBidi" w:hAnsiTheme="majorBidi" w:cstheme="majorBidi"/>
                <w:sz w:val="18"/>
                <w:szCs w:val="18"/>
                <w:lang w:bidi="ar-SA"/>
              </w:rPr>
              <w:t>Map</w:t>
            </w:r>
            <w:r w:rsidR="007D49B3">
              <w:rPr>
                <w:rFonts w:cs="B Zar"/>
                <w:sz w:val="18"/>
                <w:szCs w:val="18"/>
                <w:rtl/>
                <w:lang w:bidi="ar-SA"/>
              </w:rPr>
              <w:br/>
            </w:r>
            <w:r w:rsidR="007D49B3">
              <w:rPr>
                <w:rFonts w:cs="B Zar" w:hint="cs"/>
                <w:sz w:val="18"/>
                <w:szCs w:val="18"/>
                <w:rtl/>
                <w:lang w:bidi="ar-SA"/>
              </w:rPr>
              <w:t>(اگر</w:t>
            </w:r>
            <w:r w:rsidR="007D49B3" w:rsidRPr="00184EAD">
              <w:rPr>
                <w:rFonts w:asciiTheme="majorBidi" w:hAnsiTheme="majorBidi" w:cstheme="majorBidi"/>
                <w:sz w:val="18"/>
                <w:szCs w:val="18"/>
                <w:lang w:bidi="ar-SA"/>
              </w:rPr>
              <w:t xml:space="preserve">all element </w:t>
            </w:r>
            <w:r w:rsidR="007D49B3">
              <w:rPr>
                <w:rFonts w:cs="B Zar" w:hint="cs"/>
                <w:sz w:val="18"/>
                <w:szCs w:val="18"/>
                <w:rtl/>
              </w:rPr>
              <w:t xml:space="preserve"> نوشته شود همه ی عناصر موجود در ماده محاسبه می شود)</w:t>
            </w:r>
          </w:p>
        </w:tc>
        <w:tc>
          <w:tcPr>
            <w:tcW w:w="3150" w:type="dxa"/>
            <w:gridSpan w:val="5"/>
          </w:tcPr>
          <w:p w:rsidR="00582CAD" w:rsidRPr="00E53E40" w:rsidRDefault="00582CAD" w:rsidP="00922B1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8F298A">
              <w:rPr>
                <w:rFonts w:cs="B Zar"/>
                <w:sz w:val="18"/>
                <w:szCs w:val="18"/>
                <w:rtl/>
                <w:lang w:bidi="ar-SA"/>
              </w:rPr>
              <w:t xml:space="preserve">آنالیز </w:t>
            </w:r>
            <w:r w:rsidRPr="00184EAD">
              <w:rPr>
                <w:rFonts w:asciiTheme="majorBidi" w:hAnsiTheme="majorBidi" w:cstheme="majorBidi"/>
                <w:sz w:val="18"/>
                <w:szCs w:val="18"/>
                <w:lang w:bidi="ar-SA"/>
              </w:rPr>
              <w:t>EDS</w:t>
            </w:r>
          </w:p>
        </w:tc>
        <w:tc>
          <w:tcPr>
            <w:tcW w:w="893" w:type="dxa"/>
            <w:vMerge w:val="restart"/>
            <w:vAlign w:val="bottom"/>
          </w:tcPr>
          <w:p w:rsidR="00582CAD" w:rsidRPr="008F298A" w:rsidRDefault="00582CAD" w:rsidP="007D49B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8F298A">
              <w:rPr>
                <w:rFonts w:cs="B Zar"/>
                <w:sz w:val="18"/>
                <w:szCs w:val="18"/>
                <w:rtl/>
              </w:rPr>
              <w:t>خاصیت مغناطیسی</w:t>
            </w:r>
          </w:p>
          <w:p w:rsidR="00582CAD" w:rsidRPr="008F298A" w:rsidRDefault="00582CAD" w:rsidP="007D49B3">
            <w:pPr>
              <w:bidi/>
              <w:jc w:val="center"/>
              <w:rPr>
                <w:rFonts w:cs="B Zar"/>
                <w:sz w:val="18"/>
                <w:szCs w:val="18"/>
                <w:rtl/>
                <w:lang w:bidi="ar-SA"/>
              </w:rPr>
            </w:pPr>
            <w:r w:rsidRPr="008F298A">
              <w:rPr>
                <w:rFonts w:cs="B Zar" w:hint="cs"/>
                <w:sz w:val="18"/>
                <w:szCs w:val="18"/>
                <w:rtl/>
                <w:lang w:bidi="ar-SA"/>
              </w:rPr>
              <w:t>(دارد/ندارد)</w:t>
            </w:r>
          </w:p>
        </w:tc>
        <w:tc>
          <w:tcPr>
            <w:tcW w:w="2434" w:type="dxa"/>
            <w:gridSpan w:val="3"/>
            <w:vMerge w:val="restart"/>
            <w:vAlign w:val="center"/>
          </w:tcPr>
          <w:p w:rsidR="00582CAD" w:rsidRPr="00E53E40" w:rsidRDefault="00582CAD" w:rsidP="008938D6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زرگنمایی های درخواستی(اگر بزرگنمایی نوشته نشود تصاویر به صلاح دید اپراتور گرفته می شود)</w:t>
            </w:r>
            <w:bookmarkStart w:id="0" w:name="_GoBack"/>
            <w:bookmarkEnd w:id="0"/>
          </w:p>
        </w:tc>
        <w:tc>
          <w:tcPr>
            <w:tcW w:w="993" w:type="dxa"/>
            <w:vMerge w:val="restart"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743" w:type="dxa"/>
            <w:vMerge w:val="restart"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94" w:type="dxa"/>
            <w:vMerge w:val="restart"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582CAD" w:rsidRPr="00E53E40" w:rsidTr="007E00A1">
        <w:trPr>
          <w:gridAfter w:val="1"/>
          <w:wAfter w:w="13" w:type="dxa"/>
          <w:trHeight w:val="230"/>
        </w:trPr>
        <w:tc>
          <w:tcPr>
            <w:tcW w:w="2065" w:type="dxa"/>
            <w:vMerge/>
          </w:tcPr>
          <w:p w:rsidR="00582CAD" w:rsidRPr="00AB171B" w:rsidRDefault="00582CAD" w:rsidP="00922B17">
            <w:pPr>
              <w:bidi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20" w:type="dxa"/>
            <w:vAlign w:val="center"/>
          </w:tcPr>
          <w:p w:rsidR="00582CAD" w:rsidRPr="00FB5C55" w:rsidRDefault="00582CAD" w:rsidP="00922B17">
            <w:pPr>
              <w:jc w:val="center"/>
              <w:rPr>
                <w:rFonts w:cs="B Nazanin"/>
                <w:sz w:val="16"/>
                <w:szCs w:val="16"/>
                <w:lang w:val="en-CA"/>
              </w:rPr>
            </w:pPr>
            <w:r>
              <w:rPr>
                <w:rFonts w:cs="B Nazanin" w:hint="cs"/>
                <w:sz w:val="16"/>
                <w:szCs w:val="16"/>
                <w:rtl/>
                <w:lang w:val="en-CA"/>
              </w:rPr>
              <w:t>صفحه</w:t>
            </w:r>
            <w:r>
              <w:rPr>
                <w:rFonts w:cs="B Nazanin"/>
                <w:sz w:val="16"/>
                <w:szCs w:val="16"/>
                <w:rtl/>
                <w:lang w:val="en-CA"/>
              </w:rPr>
              <w:softHyphen/>
            </w:r>
            <w:r>
              <w:rPr>
                <w:rFonts w:cs="B Nazanin" w:hint="cs"/>
                <w:sz w:val="16"/>
                <w:szCs w:val="16"/>
                <w:rtl/>
                <w:lang w:val="en-CA"/>
              </w:rPr>
              <w:t>ای</w:t>
            </w:r>
          </w:p>
        </w:tc>
        <w:tc>
          <w:tcPr>
            <w:tcW w:w="810" w:type="dxa"/>
            <w:vAlign w:val="center"/>
          </w:tcPr>
          <w:p w:rsidR="00582CAD" w:rsidRPr="00FB5C55" w:rsidRDefault="00582CAD" w:rsidP="00922B17">
            <w:pPr>
              <w:jc w:val="center"/>
              <w:rPr>
                <w:rFonts w:cs="B Nazanin"/>
                <w:sz w:val="16"/>
                <w:szCs w:val="16"/>
                <w:rtl/>
                <w:lang w:val="en-CA"/>
              </w:rPr>
            </w:pPr>
            <w:r>
              <w:rPr>
                <w:rFonts w:cs="B Nazanin" w:hint="cs"/>
                <w:sz w:val="16"/>
                <w:szCs w:val="16"/>
                <w:rtl/>
                <w:lang w:val="en-CA"/>
              </w:rPr>
              <w:t>نقطه</w:t>
            </w:r>
            <w:r>
              <w:rPr>
                <w:rFonts w:cs="B Nazanin"/>
                <w:sz w:val="16"/>
                <w:szCs w:val="16"/>
                <w:rtl/>
                <w:lang w:val="en-CA"/>
              </w:rPr>
              <w:softHyphen/>
            </w:r>
            <w:r>
              <w:rPr>
                <w:rFonts w:cs="B Nazanin" w:hint="cs"/>
                <w:sz w:val="16"/>
                <w:szCs w:val="16"/>
                <w:rtl/>
                <w:lang w:val="en-CA"/>
              </w:rPr>
              <w:t>ای</w:t>
            </w:r>
          </w:p>
        </w:tc>
        <w:tc>
          <w:tcPr>
            <w:tcW w:w="720" w:type="dxa"/>
            <w:vAlign w:val="center"/>
          </w:tcPr>
          <w:p w:rsidR="00582CAD" w:rsidRPr="00FB5C55" w:rsidRDefault="00582CAD" w:rsidP="00922B17">
            <w:pPr>
              <w:jc w:val="center"/>
              <w:rPr>
                <w:rFonts w:cs="B Nazanin"/>
                <w:sz w:val="16"/>
                <w:szCs w:val="16"/>
                <w:lang w:val="en-CA"/>
              </w:rPr>
            </w:pPr>
            <w:r>
              <w:rPr>
                <w:rFonts w:cs="B Nazanin" w:hint="cs"/>
                <w:sz w:val="16"/>
                <w:szCs w:val="16"/>
                <w:rtl/>
                <w:lang w:val="en-CA"/>
              </w:rPr>
              <w:t>خطی</w:t>
            </w:r>
          </w:p>
        </w:tc>
        <w:tc>
          <w:tcPr>
            <w:tcW w:w="900" w:type="dxa"/>
            <w:gridSpan w:val="2"/>
            <w:vAlign w:val="center"/>
          </w:tcPr>
          <w:p w:rsidR="00582CAD" w:rsidRPr="00AF70FA" w:rsidRDefault="00582CAD" w:rsidP="00922B17">
            <w:pPr>
              <w:jc w:val="center"/>
              <w:rPr>
                <w:rFonts w:cs="B Nazanin"/>
                <w:sz w:val="16"/>
                <w:szCs w:val="16"/>
              </w:rPr>
            </w:pPr>
            <w:r>
              <w:rPr>
                <w:rFonts w:cs="B Nazanin"/>
                <w:sz w:val="16"/>
                <w:szCs w:val="16"/>
              </w:rPr>
              <w:t>Map</w:t>
            </w:r>
          </w:p>
        </w:tc>
        <w:tc>
          <w:tcPr>
            <w:tcW w:w="893" w:type="dxa"/>
            <w:vMerge/>
          </w:tcPr>
          <w:p w:rsidR="00582CAD" w:rsidRDefault="00582CAD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434" w:type="dxa"/>
            <w:gridSpan w:val="3"/>
            <w:vMerge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43" w:type="dxa"/>
            <w:vMerge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94" w:type="dxa"/>
            <w:vMerge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82CAD" w:rsidRPr="00E53E40" w:rsidTr="002030C8">
        <w:tc>
          <w:tcPr>
            <w:tcW w:w="2065" w:type="dxa"/>
          </w:tcPr>
          <w:p w:rsidR="00582CAD" w:rsidRDefault="00582CAD" w:rsidP="00922B17">
            <w:pPr>
              <w:jc w:val="center"/>
            </w:pP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Pr="00E53E40" w:rsidRDefault="00582CAD" w:rsidP="00922B17">
            <w:pPr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427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99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4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07" w:type="dxa"/>
            <w:gridSpan w:val="2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582CAD" w:rsidRPr="00E53E40" w:rsidTr="003E73F2">
        <w:tc>
          <w:tcPr>
            <w:tcW w:w="2065" w:type="dxa"/>
          </w:tcPr>
          <w:p w:rsidR="00582CAD" w:rsidRDefault="00582CAD" w:rsidP="00922B17">
            <w:pPr>
              <w:jc w:val="center"/>
            </w:pP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427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99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4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07" w:type="dxa"/>
            <w:gridSpan w:val="2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582CAD" w:rsidRPr="00E53E40" w:rsidTr="00BD0655">
        <w:tc>
          <w:tcPr>
            <w:tcW w:w="2065" w:type="dxa"/>
          </w:tcPr>
          <w:p w:rsidR="00582CAD" w:rsidRDefault="00582CAD" w:rsidP="00922B17">
            <w:pPr>
              <w:jc w:val="center"/>
            </w:pP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427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99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4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07" w:type="dxa"/>
            <w:gridSpan w:val="2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582CAD" w:rsidRPr="00E53E40" w:rsidTr="001B2D1E">
        <w:tc>
          <w:tcPr>
            <w:tcW w:w="2065" w:type="dxa"/>
          </w:tcPr>
          <w:p w:rsidR="00582CAD" w:rsidRDefault="00582CAD" w:rsidP="00922B17">
            <w:pPr>
              <w:jc w:val="center"/>
            </w:pP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427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99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4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07" w:type="dxa"/>
            <w:gridSpan w:val="2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582CAD" w:rsidRPr="00E53E40" w:rsidTr="003964E7">
        <w:trPr>
          <w:trHeight w:val="212"/>
        </w:trPr>
        <w:tc>
          <w:tcPr>
            <w:tcW w:w="2065" w:type="dxa"/>
          </w:tcPr>
          <w:p w:rsidR="00582CAD" w:rsidRDefault="00582CAD" w:rsidP="00922B17">
            <w:pPr>
              <w:jc w:val="center"/>
            </w:pP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Default="00582CAD" w:rsidP="00922B17">
            <w:pPr>
              <w:jc w:val="center"/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427" w:type="dxa"/>
            <w:gridSpan w:val="2"/>
          </w:tcPr>
          <w:p w:rsidR="00582CAD" w:rsidRPr="00E53E40" w:rsidRDefault="00582CAD" w:rsidP="00922B17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99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43" w:type="dxa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07" w:type="dxa"/>
            <w:gridSpan w:val="2"/>
          </w:tcPr>
          <w:p w:rsidR="00582CAD" w:rsidRPr="00E53E40" w:rsidRDefault="00582CAD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183EB0">
        <w:trPr>
          <w:gridAfter w:val="1"/>
          <w:wAfter w:w="13" w:type="dxa"/>
          <w:trHeight w:val="4847"/>
        </w:trPr>
        <w:tc>
          <w:tcPr>
            <w:tcW w:w="10872" w:type="dxa"/>
            <w:gridSpan w:val="13"/>
            <w:shd w:val="clear" w:color="auto" w:fill="auto"/>
          </w:tcPr>
          <w:p w:rsidR="00861841" w:rsidRDefault="007D49B3" w:rsidP="007D49B3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نتظار متقاضی از انجام آزمون (این بخش برای کمک به اپراتور دستگاه می باشد، در صورت نیاز عکس  پیوست گردد.)</w:t>
            </w:r>
          </w:p>
          <w:p w:rsidR="007D49B3" w:rsidRDefault="007D49B3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  <w:p w:rsidR="007D49B3" w:rsidRDefault="007D49B3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  <w:p w:rsidR="007D49B3" w:rsidRDefault="007D49B3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  <w:p w:rsidR="007D49B3" w:rsidRDefault="007D49B3" w:rsidP="007D49B3">
            <w:pPr>
              <w:rPr>
                <w:rFonts w:cs="B Zar"/>
                <w:sz w:val="18"/>
                <w:szCs w:val="18"/>
                <w:rtl/>
              </w:rPr>
            </w:pPr>
          </w:p>
          <w:p w:rsidR="007D49B3" w:rsidRPr="00E53E40" w:rsidRDefault="007D49B3" w:rsidP="00922B17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623"/>
              <w:gridCol w:w="9273"/>
            </w:tblGrid>
            <w:tr w:rsidR="00861841" w:rsidTr="0001719A">
              <w:trPr>
                <w:trHeight w:val="253"/>
              </w:trPr>
              <w:tc>
                <w:tcPr>
                  <w:tcW w:w="1623" w:type="dxa"/>
                  <w:vAlign w:val="center"/>
                </w:tcPr>
                <w:p w:rsidR="00861841" w:rsidRPr="00FB5C55" w:rsidRDefault="0001719A" w:rsidP="0001719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نیاز به پوشش دهی طلا</w:t>
                  </w:r>
                </w:p>
              </w:tc>
              <w:tc>
                <w:tcPr>
                  <w:tcW w:w="9273" w:type="dxa"/>
                </w:tcPr>
                <w:p w:rsidR="00861841" w:rsidRPr="00FB5C55" w:rsidRDefault="0001719A" w:rsidP="0001719A">
                  <w:pPr>
                    <w:bidi/>
                    <w:rPr>
                      <w:rFonts w:cs="B Koodak"/>
                      <w:sz w:val="16"/>
                      <w:szCs w:val="16"/>
                    </w:rPr>
                  </w:pP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بلی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خیر نمونه بدون پوشش طلا گرفته شود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توضیحات :</w:t>
                  </w:r>
                </w:p>
              </w:tc>
            </w:tr>
            <w:tr w:rsidR="0001719A" w:rsidTr="0001719A">
              <w:trPr>
                <w:trHeight w:val="253"/>
              </w:trPr>
              <w:tc>
                <w:tcPr>
                  <w:tcW w:w="1623" w:type="dxa"/>
                  <w:vAlign w:val="center"/>
                </w:tcPr>
                <w:p w:rsidR="0001719A" w:rsidRPr="00FB5C55" w:rsidRDefault="0001719A" w:rsidP="0001719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273" w:type="dxa"/>
                </w:tcPr>
                <w:p w:rsidR="0001719A" w:rsidRPr="00FB5C55" w:rsidRDefault="0001719A" w:rsidP="0001719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01719A" w:rsidTr="0001719A">
              <w:trPr>
                <w:trHeight w:val="264"/>
              </w:trPr>
              <w:tc>
                <w:tcPr>
                  <w:tcW w:w="1623" w:type="dxa"/>
                  <w:vAlign w:val="center"/>
                </w:tcPr>
                <w:p w:rsidR="0001719A" w:rsidRPr="00FB5C55" w:rsidRDefault="0001719A" w:rsidP="0001719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273" w:type="dxa"/>
                </w:tcPr>
                <w:p w:rsidR="0001719A" w:rsidRPr="00FB5C55" w:rsidRDefault="0001719A" w:rsidP="0001719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01719A" w:rsidTr="0001719A">
              <w:trPr>
                <w:trHeight w:val="253"/>
              </w:trPr>
              <w:tc>
                <w:tcPr>
                  <w:tcW w:w="1623" w:type="dxa"/>
                  <w:vAlign w:val="center"/>
                </w:tcPr>
                <w:p w:rsidR="0001719A" w:rsidRPr="00FB5C55" w:rsidRDefault="0001719A" w:rsidP="0001719A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273" w:type="dxa"/>
                </w:tcPr>
                <w:p w:rsidR="0001719A" w:rsidRPr="00FB5C55" w:rsidRDefault="0001719A" w:rsidP="0001719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01719A" w:rsidRPr="003165D2" w:rsidTr="0001719A">
              <w:trPr>
                <w:trHeight w:val="253"/>
              </w:trPr>
              <w:tc>
                <w:tcPr>
                  <w:tcW w:w="1623" w:type="dxa"/>
                  <w:vAlign w:val="center"/>
                </w:tcPr>
                <w:p w:rsidR="0001719A" w:rsidRPr="00FB5C55" w:rsidRDefault="0001719A" w:rsidP="0001719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273" w:type="dxa"/>
                </w:tcPr>
                <w:p w:rsidR="0001719A" w:rsidRPr="00FB5C55" w:rsidRDefault="0001719A" w:rsidP="0001719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01719A" w:rsidRPr="003165D2" w:rsidTr="0001719A">
              <w:trPr>
                <w:trHeight w:val="2626"/>
              </w:trPr>
              <w:tc>
                <w:tcPr>
                  <w:tcW w:w="1623" w:type="dxa"/>
                  <w:vAlign w:val="center"/>
                </w:tcPr>
                <w:p w:rsidR="0001719A" w:rsidRPr="00FB5C55" w:rsidRDefault="0001719A" w:rsidP="0001719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273" w:type="dxa"/>
                </w:tcPr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صویربر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زرگنمای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ختلف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خوا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شکارس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لکتر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ثانوی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(SE)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و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ا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ثبی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رو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ن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چسب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طرف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کرب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ستفا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و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ش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از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یولوژیک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ی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طبق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روت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سط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>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01719A" w:rsidRPr="00861841" w:rsidRDefault="0001719A" w:rsidP="0001719A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01719A" w:rsidRPr="003165D2" w:rsidTr="00183EB0">
              <w:trPr>
                <w:trHeight w:val="835"/>
              </w:trPr>
              <w:tc>
                <w:tcPr>
                  <w:tcW w:w="10896" w:type="dxa"/>
                  <w:gridSpan w:val="2"/>
                </w:tcPr>
                <w:p w:rsidR="0001719A" w:rsidRPr="00EB78A5" w:rsidRDefault="0001719A" w:rsidP="0001719A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01719A" w:rsidRDefault="0001719A" w:rsidP="0001719A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7D49B3" w:rsidRDefault="007D49B3" w:rsidP="007D49B3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  <w:p w:rsidR="007D49B3" w:rsidRDefault="007D49B3" w:rsidP="007D49B3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  <w:p w:rsidR="0001719A" w:rsidRPr="00B96C93" w:rsidRDefault="0001719A" w:rsidP="0001719A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922B17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183EB0">
        <w:trPr>
          <w:trHeight w:val="341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6DF1" w:rsidRDefault="00AE6DF1" w:rsidP="00E53E40">
      <w:pPr>
        <w:spacing w:after="0" w:line="240" w:lineRule="auto"/>
      </w:pPr>
      <w:r>
        <w:separator/>
      </w:r>
    </w:p>
  </w:endnote>
  <w:endnote w:type="continuationSeparator" w:id="0">
    <w:p w:rsidR="00AE6DF1" w:rsidRDefault="00AE6DF1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6DF1" w:rsidRDefault="00AE6DF1" w:rsidP="00E53E40">
      <w:pPr>
        <w:spacing w:after="0" w:line="240" w:lineRule="auto"/>
      </w:pPr>
      <w:r>
        <w:separator/>
      </w:r>
    </w:p>
  </w:footnote>
  <w:footnote w:type="continuationSeparator" w:id="0">
    <w:p w:rsidR="00AE6DF1" w:rsidRDefault="00AE6DF1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044A6"/>
    <w:rsid w:val="0001719A"/>
    <w:rsid w:val="0008330E"/>
    <w:rsid w:val="000954A6"/>
    <w:rsid w:val="000C36DC"/>
    <w:rsid w:val="000E35F1"/>
    <w:rsid w:val="00183EB0"/>
    <w:rsid w:val="00184EAD"/>
    <w:rsid w:val="00283C50"/>
    <w:rsid w:val="00295743"/>
    <w:rsid w:val="002F0FDA"/>
    <w:rsid w:val="00341844"/>
    <w:rsid w:val="0034578A"/>
    <w:rsid w:val="00383EA4"/>
    <w:rsid w:val="00395D12"/>
    <w:rsid w:val="004029D6"/>
    <w:rsid w:val="0042188B"/>
    <w:rsid w:val="00475263"/>
    <w:rsid w:val="004C4A40"/>
    <w:rsid w:val="004C5911"/>
    <w:rsid w:val="004F0FBE"/>
    <w:rsid w:val="00520900"/>
    <w:rsid w:val="00532327"/>
    <w:rsid w:val="00533AD9"/>
    <w:rsid w:val="00582CAD"/>
    <w:rsid w:val="005D2610"/>
    <w:rsid w:val="00643875"/>
    <w:rsid w:val="006B4FA8"/>
    <w:rsid w:val="006D2705"/>
    <w:rsid w:val="007D49B3"/>
    <w:rsid w:val="007D4EE3"/>
    <w:rsid w:val="007E6AC3"/>
    <w:rsid w:val="007F69B5"/>
    <w:rsid w:val="008173D4"/>
    <w:rsid w:val="00861841"/>
    <w:rsid w:val="008938D6"/>
    <w:rsid w:val="008D6137"/>
    <w:rsid w:val="008F298A"/>
    <w:rsid w:val="00922B17"/>
    <w:rsid w:val="00973C54"/>
    <w:rsid w:val="00990361"/>
    <w:rsid w:val="009E3572"/>
    <w:rsid w:val="00A40B26"/>
    <w:rsid w:val="00A81CA3"/>
    <w:rsid w:val="00A97562"/>
    <w:rsid w:val="00AB4C7F"/>
    <w:rsid w:val="00AE6DF1"/>
    <w:rsid w:val="00B04AEA"/>
    <w:rsid w:val="00B47018"/>
    <w:rsid w:val="00B61F71"/>
    <w:rsid w:val="00B81138"/>
    <w:rsid w:val="00BE7D43"/>
    <w:rsid w:val="00C30B2A"/>
    <w:rsid w:val="00C52C5F"/>
    <w:rsid w:val="00C70FA0"/>
    <w:rsid w:val="00C714E8"/>
    <w:rsid w:val="00D37551"/>
    <w:rsid w:val="00D65B1B"/>
    <w:rsid w:val="00E1253C"/>
    <w:rsid w:val="00E36ADD"/>
    <w:rsid w:val="00E53E40"/>
    <w:rsid w:val="00FB69B6"/>
    <w:rsid w:val="00FC3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523E7"/>
  <w15:docId w15:val="{98011FA0-9523-4EF8-A5D8-996398461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3E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i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FD12F-D410-48AB-A166-D93D12DF4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Nano-tahlil</cp:lastModifiedBy>
  <cp:revision>7</cp:revision>
  <dcterms:created xsi:type="dcterms:W3CDTF">2023-10-29T17:55:00Z</dcterms:created>
  <dcterms:modified xsi:type="dcterms:W3CDTF">2023-11-06T05:59:00Z</dcterms:modified>
</cp:coreProperties>
</file>